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 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 heterogeneous, evidence synthesis may be inappropriate. Such an approach is frequently critiques as mixing apples and oranges. Excessive between-study heterogeneity in meta-analysis raises concerns that the included studies are clinically and methodologically too different, making pooling all identified RCTs unreasonable.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a classical forest plot is investigating acetaminophen for postoperative pain control, rendering the 25 RCTs Doleman et al.</w:t>
      </w:r>
      <w:r>
        <w:rPr>
          <w:vertAlign w:val="superscript"/>
        </w:rPr>
        <w:t xml:space="preserve">1</w:t>
      </w:r>
      <w:r>
        <w:t xml:space="preserve"> </w:t>
      </w:r>
      <w:r>
        <w:t xml:space="preserve">foun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i.e. the ratio of mean opiod consumption in the experiemental versus the control group.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s hence to consider ratio of (geometric) means instead of absolute mean reduction in morphine consumption.</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w:t>
      </w:r>
      <w:r>
        <w:t xml:space="preserve"> </w:t>
      </w:r>
      <w:r>
        <w:rPr>
          <w:i/>
        </w:rPr>
        <w:t xml:space="preserve">relative</w:t>
      </w:r>
      <w:r>
        <w:t xml:space="preserve"> </w:t>
      </w:r>
      <w:r>
        <w:t xml:space="preserve">measure, the ratio of means</w:t>
      </w:r>
      <w:r>
        <w:rPr>
          <w:vertAlign w:val="superscript"/>
        </w:rPr>
        <w:t xml:space="preserve">4</w:t>
      </w:r>
      <w:r>
        <w:t xml:space="preserve">. We plotted the mean in the experimental versus the control group for each study, (on the logarithmic scale), color coding studies by surgery group and sizing them by the weight studies were given in the meta-regression. Studies below the dashed diagonal demonstrated benefit.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iety). The conclusion from the l"abbe plot and our meta-regression is that baseline risk does not explain between-study differences in mean morphine reductions, when outcomes are expressed as a ratio of means.</w:t>
      </w:r>
    </w:p>
    <w:p>
      <w:pPr>
        <w:pStyle w:val="BodyText"/>
      </w:pPr>
      <w:r>
        <w:t xml:space="preserve">However, if we follow Doleman et alt, considering the ratio measures as a way of measuring analgesic effect to be flawed,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All statistical models (claa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7" w:name="figure-3"/>
      <w:bookmarkEnd w:id="37"/>
      <w:r>
        <w:t xml:space="preserve">Figure 3</w:t>
      </w:r>
    </w:p>
    <w:p>
      <w:pPr>
        <w:pStyle w:val="FirstParagraph"/>
      </w:pPr>
      <w:r>
        <w:drawing>
          <wp:inline>
            <wp:extent cx="5943600" cy="2971800"/>
            <wp:effectExtent b="0" l="0" r="0" t="0"/>
            <wp:docPr descr="" id="1" name="Picture"/>
            <a:graphic>
              <a:graphicData uri="http://schemas.openxmlformats.org/drawingml/2006/picture">
                <pic:pic>
                  <pic:nvPicPr>
                    <pic:cNvPr descr="Figs/Figure3-1.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9" w:name="figure-3-caption"/>
      <w:bookmarkEnd w:id="39"/>
      <w:r>
        <w:t xml:space="preserve">Figure 3 Caption</w:t>
      </w:r>
    </w:p>
    <w:p>
      <w:pPr>
        <w:pStyle w:val="FirstParagraph"/>
      </w:pPr>
      <w:r>
        <w:t xml:space="preserve">L'Abbe plot investigates the heterogeneity between studies using the ratio of means, as a</w:t>
      </w:r>
      <w:r>
        <w:t xml:space="preserve"> </w:t>
      </w:r>
      <w:r>
        <w:rPr>
          <w:i/>
        </w:rPr>
        <w:t xml:space="preserve">relative</w:t>
      </w:r>
      <w:r>
        <w:t xml:space="preserve"> </w:t>
      </w:r>
      <w:r>
        <w:t xml:space="preserve">measure, plotting the mean in the experimental versus the control group for each study, (on the logarithmic scale). Studies are color coded by surgery group and sized by the weight studies were given in the meta-regression. Studies below the dashed diagonal demonstrated benefit. The ellipse represents the 95% coverage region of teh meta-regression. The green X represents the mean in the experimental and control studies; on average there is a 32%</w:t>
      </w:r>
      <w:r>
        <w:t xml:space="preserve"> </w:t>
      </w:r>
      <w:r>
        <w:rPr>
          <w:i/>
        </w:rPr>
        <w:t xml:space="preserve">relative</w:t>
      </w:r>
      <w:r>
        <w:t xml:space="preserve"> </w:t>
      </w:r>
      <w:r>
        <w:t xml:space="preserve">reduction in morphine consumption in response to acetaminophen. Studies are sprayed around the black regression line. The slope of the regression line of almost 1, indicates that this meta-regression does not explain the between study variability, when outcomes are expressed as a ratio of means.</w:t>
      </w:r>
    </w:p>
    <w:p>
      <w:pPr>
        <w:pStyle w:val="Heading1"/>
      </w:pPr>
      <w:bookmarkStart w:id="40" w:name="references"/>
      <w:bookmarkEnd w:id="40"/>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41">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42">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3">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4">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5">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6">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7">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8">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The figure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bd5a7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4485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8-24T23:09:06Z</dcterms:created>
  <dcterms:modified xsi:type="dcterms:W3CDTF">2017-08-24T23:09:06Z</dcterms:modified>
</cp:coreProperties>
</file>